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5" w:name="X33139290899ee41608a42775ce4c8774429e293"/>
    <w:p>
      <w:pPr>
        <w:pStyle w:val="Heading1"/>
      </w:pPr>
      <w:r>
        <w:t xml:space="preserve">Cover Letter for Environmental Engineer Position in New Zealand Auckland</w:t>
      </w:r>
    </w:p>
    <w:p>
      <w:pPr>
        <w:pStyle w:val="FirstParagraph"/>
      </w:pPr>
      <w:r>
        <w:t xml:space="preserve">Dear [Hiring Manager's Name],</w:t>
      </w:r>
    </w:p>
    <w:p>
      <w:pPr>
        <w:pStyle w:val="BodyText"/>
      </w:pPr>
      <w:r>
        <w:t xml:space="preserve">I am writing to express my enthusiastic interest in the Environmental Engineer position at [Company Name] in New Zealand Auckland. As a dedicated and experienced professional with a passion for sustainable solutions, I am eager to contribute my expertise to address the unique environmental challenges faced by this vibrant region. New Zealand Auckland’s commitment to ecological preservation, innovative urban planning, and community-driven sustainability initiatives aligns perfectly with my career goals as an Environmental Engineer.</w:t>
      </w:r>
    </w:p>
    <w:p>
      <w:pPr>
        <w:pStyle w:val="BodyText"/>
      </w:pPr>
      <w:r>
        <w:t xml:space="preserve">With [X years] of hands-on experience in environmental engineering, I have developed a robust skill set in assessing environmental impacts, designing eco-friendly infrastructure, and implementing strategies to mitigate pollution. My work has spanned diverse projects across various ecosystems, from coastal restoration to industrial waste management. However, it is the dynamic and rapidly evolving environment of New Zealand Auckland that truly excites me. This city’s blend of natural beauty, cultural heritage, and cutting-edge sustainability efforts provides an ideal platform to apply my technical knowledge and creative problem-solving abilities.</w:t>
      </w:r>
    </w:p>
    <w:bookmarkStart w:id="20" w:name="X0be6322de11a75eff837f71de353e0cb0f40473"/>
    <w:p>
      <w:pPr>
        <w:pStyle w:val="Heading2"/>
      </w:pPr>
      <w:r>
        <w:t xml:space="preserve">Why New Zealand Auckland? A Commitment to Environmental Stewardship</w:t>
      </w:r>
    </w:p>
    <w:p>
      <w:pPr>
        <w:pStyle w:val="FirstParagraph"/>
      </w:pPr>
      <w:r>
        <w:t xml:space="preserve">New Zealand is renowned globally for its dedication to environmental conservation, and Auckland, as the country’s largest city, stands at the forefront of this movement. The region’s focus on protecting its unique biodiversity, reducing carbon footprints through renewable energy adoption, and fostering resilient urban ecosystems resonates deeply with my professional ethos. As an Environmental Engineer, I am inspired by Auckland’s initiatives such as the Waitakere Ranges Heritage Area conservation efforts and the city’s ambitious goal to become a zero-waste hub by 2040.</w:t>
      </w:r>
    </w:p>
    <w:p>
      <w:pPr>
        <w:pStyle w:val="BodyText"/>
      </w:pPr>
      <w:r>
        <w:t xml:space="preserve">Living and working in New Zealand Auckland would allow me to contribute directly to projects that balance urban development with environmental preservation. Whether it is designing water treatment systems for growing communities, advising on green building standards, or collaborating with local iwi (Māori tribes) to integrate traditional ecological knowledge into modern engineering practices, I am eager to play a role in shaping a sustainable future for this region.</w:t>
      </w:r>
    </w:p>
    <w:bookmarkEnd w:id="20"/>
    <w:bookmarkStart w:id="21" w:name="professional-expertise-and-achievements"/>
    <w:p>
      <w:pPr>
        <w:pStyle w:val="Heading2"/>
      </w:pPr>
      <w:r>
        <w:t xml:space="preserve">Professional Expertise and Achievements</w:t>
      </w:r>
    </w:p>
    <w:p>
      <w:pPr>
        <w:pStyle w:val="FirstParagraph"/>
      </w:pPr>
      <w:r>
        <w:t xml:space="preserve">Throughout my career as an Environmental Engineer, I have consistently prioritized innovation and practicality. One of my most impactful projects involved leading a team to develop a stormwater management system for a coastal urban area, which reduced runoff pollution by 40% while enhancing local biodiversity. This project required close collaboration with environmental scientists, municipal authorities, and community stakeholders—a process that honed my ability to translate complex technical concepts into actionable solutions.</w:t>
      </w:r>
    </w:p>
    <w:p>
      <w:pPr>
        <w:pStyle w:val="BodyText"/>
      </w:pPr>
      <w:r>
        <w:t xml:space="preserve">My expertise also includes conducting environmental impact assessments (EIAs) for large-scale infrastructure projects. In my previous role at [Previous Company Name], I spearheaded an EIA for a renewable energy facility, ensuring compliance with New Zealand’s stringent environmental regulations while optimizing cost-efficiency. This experience taught me the importance of aligning engineering solutions with regulatory frameworks and community expectations, which is critical in a region as environmentally conscious as Auckland.</w:t>
      </w:r>
    </w:p>
    <w:p>
      <w:pPr>
        <w:pStyle w:val="BodyText"/>
      </w:pPr>
      <w:r>
        <w:t xml:space="preserve">Additionally, I hold certifications in [relevant certifications, e.g., LEED AP, ISO 14001], which have equipped me with the tools to design systems that minimize ecological footprints. My proficiency in software such as AutoCAD, GIS mapping, and C++ for simulation modeling further strengthens my ability to tackle complex environmental challenges. I am also fluent in [any languages relevant to New Zealand, e.g., Te Reo Māori if applicable], which would enable me to engage effectively with local communities and stakeholders.</w:t>
      </w:r>
    </w:p>
    <w:bookmarkEnd w:id="21"/>
    <w:bookmarkStart w:id="22" w:name="X3f437289a4b069aae80a9ad41504f39624c0a13"/>
    <w:p>
      <w:pPr>
        <w:pStyle w:val="Heading2"/>
      </w:pPr>
      <w:r>
        <w:t xml:space="preserve">Aligning with Auckland’s Vision for Sustainability</w:t>
      </w:r>
    </w:p>
    <w:p>
      <w:pPr>
        <w:pStyle w:val="FirstParagraph"/>
      </w:pPr>
      <w:r>
        <w:t xml:space="preserve">Auckland’s vision for a sustainable future is not just an aspiration—it is a call to action. As an Environmental Engineer, I am confident that my skills and experiences align perfectly with the city’s goals. For instance, I have studied the challenges of urbanization in Auckland, such as habitat fragmentation and water quality degradation, and have developed strategies to address these issues through integrated land-use planning and green infrastructure.</w:t>
      </w:r>
    </w:p>
    <w:p>
      <w:pPr>
        <w:pStyle w:val="BodyText"/>
      </w:pPr>
      <w:r>
        <w:t xml:space="preserve">One area where I believe I can make a significant impact is in promoting circular economy principles within engineering projects. By prioritizing resource efficiency, waste reduction, and renewable materials, I aim to support Auckland’s transition toward a more resilient and regenerative urban environment. My proactive approach to problem-solving and my ability to collaborate across disciplines would enable me to contribute meaningfully to your team’s mission of creating sustainable solutions.</w:t>
      </w:r>
    </w:p>
    <w:bookmarkEnd w:id="22"/>
    <w:bookmarkStart w:id="23" w:name="a-personal-connection-to-new-zealand"/>
    <w:p>
      <w:pPr>
        <w:pStyle w:val="Heading2"/>
      </w:pPr>
      <w:r>
        <w:t xml:space="preserve">A Personal Connection to New Zealand</w:t>
      </w:r>
    </w:p>
    <w:p>
      <w:pPr>
        <w:pStyle w:val="FirstParagraph"/>
      </w:pPr>
      <w:r>
        <w:t xml:space="preserve">While my professional background is rooted in environmental engineering, my personal connection to New Zealand has deepened over the years. I have always admired the country’s unique landscapes, from its volcanic geothermal areas to its pristine beaches and forests. Working in Auckland would allow me to contribute to preserving these natural wonders while supporting the city’s growth as a global leader in sustainability.</w:t>
      </w:r>
    </w:p>
    <w:p>
      <w:pPr>
        <w:pStyle w:val="BodyText"/>
      </w:pPr>
      <w:r>
        <w:t xml:space="preserve">I am particularly inspired by New Zealand’s holistic approach to environmental management, which integrates scientific rigor with cultural sensitivity. As an Environmental Engineer, I am committed to fostering partnerships that respect both the ecological and social dimensions of every project. This philosophy is central to my work and would enable me to build trust with local communities, regulatory bodies, and industry partners in Auckland.</w:t>
      </w:r>
    </w:p>
    <w:bookmarkEnd w:id="23"/>
    <w:bookmarkStart w:id="24" w:name="X3c986adeb48d3eb51b68f7cfd87c2fa22df0c27"/>
    <w:p>
      <w:pPr>
        <w:pStyle w:val="Heading2"/>
      </w:pPr>
      <w:r>
        <w:t xml:space="preserve">Conclusion: A Collaborative Partnership for a Greener Future</w:t>
      </w:r>
    </w:p>
    <w:p>
      <w:pPr>
        <w:pStyle w:val="FirstParagraph"/>
      </w:pPr>
      <w:r>
        <w:t xml:space="preserve">In conclusion, I am excited about the opportunity to join [Company Name] as an Environmental Engineer and contribute to the environmental initiatives that define New Zealand Auckland. My technical expertise, passion for sustainability, and ability to work collaboratively with diverse stakeholders position me as a strong candidate for this role. I am eager to bring my skills to your team and help shape a future where innovation and environmental stewardship go hand in hand.</w:t>
      </w:r>
    </w:p>
    <w:p>
      <w:pPr>
        <w:pStyle w:val="BodyText"/>
      </w:pPr>
      <w:r>
        <w:t xml:space="preserve">Thank you for considering my application. I look forward to the opportunity to discuss how I can contribute to your mission of creating sustainable solutions in New Zealand Auckland.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New Zealand Auckland</dc:title>
  <dc:creator/>
  <dc:language>en</dc:language>
  <cp:keywords/>
  <dcterms:created xsi:type="dcterms:W3CDTF">2026-07-24T05:21:30Z</dcterms:created>
  <dcterms:modified xsi:type="dcterms:W3CDTF">2026-07-24T05:21:30Z</dcterms:modified>
</cp:coreProperties>
</file>

<file path=docProps/custom.xml><?xml version="1.0" encoding="utf-8"?>
<Properties xmlns="http://schemas.openxmlformats.org/officeDocument/2006/custom-properties" xmlns:vt="http://schemas.openxmlformats.org/officeDocument/2006/docPropsVTypes"/>
</file>